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34D7C5" w14:textId="77777777" w:rsidR="001C6562" w:rsidRDefault="00000000">
      <w:pPr>
        <w:pStyle w:val="FirstParagraph"/>
      </w:pPr>
      <w:r>
        <w:rPr>
          <w:b/>
          <w:bCs/>
        </w:rPr>
        <w:t>DOCUMENTAÇÃO DO SISTEMA: ORGANOGRAMA DE BRIGADA DE INCÊNDIO</w:t>
      </w:r>
    </w:p>
    <w:p w14:paraId="2646679A" w14:textId="77777777" w:rsidR="001C6562" w:rsidRDefault="00000000">
      <w:r>
        <w:pict w14:anchorId="6FF9BF8F">
          <v:rect id="_x0000_i1025" style="width:0;height:1.5pt" o:hralign="center" o:hrstd="t" o:hr="t"/>
        </w:pict>
      </w:r>
    </w:p>
    <w:p w14:paraId="760139E9" w14:textId="77777777" w:rsidR="001C6562" w:rsidRDefault="00000000">
      <w:pPr>
        <w:pStyle w:val="Ttulo3"/>
      </w:pPr>
      <w:bookmarkStart w:id="0" w:name="análise-de-requisitos"/>
      <w:r>
        <w:t>1. ANÁLISE DE REQUISITOS</w:t>
      </w:r>
    </w:p>
    <w:p w14:paraId="28179DFA" w14:textId="77777777" w:rsidR="001C6562" w:rsidRDefault="00000000">
      <w:pPr>
        <w:pStyle w:val="Ttulo4"/>
      </w:pPr>
      <w:bookmarkStart w:id="1" w:name="necessidades-e-expectativas"/>
      <w:r>
        <w:t>1.1. Necessidades e Expectativas</w:t>
      </w:r>
    </w:p>
    <w:p w14:paraId="2D143CE3" w14:textId="77777777" w:rsidR="001C6562" w:rsidRDefault="00000000">
      <w:pPr>
        <w:pStyle w:val="Compact"/>
        <w:numPr>
          <w:ilvl w:val="0"/>
          <w:numId w:val="2"/>
        </w:numPr>
      </w:pPr>
      <w:r>
        <w:t>Permitir a criação visual de um organograma para Brigada de Incêndio com base na IT 17 do Corpo de Bombeiros.</w:t>
      </w:r>
    </w:p>
    <w:p w14:paraId="7C70ABB9" w14:textId="77777777" w:rsidR="001C6562" w:rsidRDefault="00000000">
      <w:pPr>
        <w:pStyle w:val="Compact"/>
        <w:numPr>
          <w:ilvl w:val="0"/>
          <w:numId w:val="2"/>
        </w:numPr>
      </w:pPr>
      <w:r>
        <w:t>Entrada de dados como: pavimentos, turnos, quantidade de brigadistas e hierarquia de comando.</w:t>
      </w:r>
    </w:p>
    <w:p w14:paraId="0978E18E" w14:textId="77777777" w:rsidR="001C6562" w:rsidRDefault="00000000">
      <w:pPr>
        <w:pStyle w:val="Compact"/>
        <w:numPr>
          <w:ilvl w:val="0"/>
          <w:numId w:val="2"/>
        </w:numPr>
      </w:pPr>
      <w:r>
        <w:t>Geração dinâmica do organograma com opção de edição visual.</w:t>
      </w:r>
    </w:p>
    <w:p w14:paraId="7D71B61C" w14:textId="77777777" w:rsidR="001C6562" w:rsidRDefault="00000000">
      <w:pPr>
        <w:pStyle w:val="Compact"/>
        <w:numPr>
          <w:ilvl w:val="0"/>
          <w:numId w:val="2"/>
        </w:numPr>
      </w:pPr>
      <w:r>
        <w:t>Movimentação, zoom, redimensionamento e ligação entre nós.</w:t>
      </w:r>
    </w:p>
    <w:p w14:paraId="0E6452DA" w14:textId="77777777" w:rsidR="001C6562" w:rsidRDefault="00000000">
      <w:pPr>
        <w:pStyle w:val="Compact"/>
        <w:numPr>
          <w:ilvl w:val="0"/>
          <w:numId w:val="2"/>
        </w:numPr>
      </w:pPr>
      <w:r>
        <w:t xml:space="preserve">Estilização dos nós (cor, forma, texto, tamanho ## </w:t>
      </w:r>
      <w:r>
        <w:rPr>
          <w:b/>
          <w:bCs/>
        </w:rPr>
        <w:t>DOCUMENTAÇÃO DO SISTEMA: ORGANOGRAMA DE BRIGADA DE INCÊNDIO</w:t>
      </w:r>
      <w:r>
        <w:t xml:space="preserve"> ### 1. ANÁLISE DE REQUISITOS #### 1.1. Necessidades e Expectativas</w:t>
      </w:r>
    </w:p>
    <w:p w14:paraId="39CB2048" w14:textId="77777777" w:rsidR="001C6562" w:rsidRDefault="00000000">
      <w:pPr>
        <w:pStyle w:val="Compact"/>
        <w:numPr>
          <w:ilvl w:val="1"/>
          <w:numId w:val="3"/>
        </w:numPr>
      </w:pPr>
      <w:r>
        <w:t>Permitir a criação visual de um organograma para Brigada de Incêndio com base na IT 17 do Corpo de Bombeiros.</w:t>
      </w:r>
    </w:p>
    <w:p w14:paraId="40A22EA4" w14:textId="77777777" w:rsidR="001C6562" w:rsidRDefault="00000000">
      <w:pPr>
        <w:pStyle w:val="Compact"/>
        <w:numPr>
          <w:ilvl w:val="1"/>
          <w:numId w:val="3"/>
        </w:numPr>
      </w:pPr>
      <w:r>
        <w:t>Entrada de dados como: pavimentos, turnos, quantidade de brigadistas e hierarquia de comando.</w:t>
      </w:r>
    </w:p>
    <w:p w14:paraId="28E4242B" w14:textId="77777777" w:rsidR="001C6562" w:rsidRDefault="00000000">
      <w:pPr>
        <w:pStyle w:val="Compact"/>
        <w:numPr>
          <w:ilvl w:val="1"/>
          <w:numId w:val="3"/>
        </w:numPr>
      </w:pPr>
      <w:r>
        <w:t>Geração dinâmica do organograma com opção de edição visual.</w:t>
      </w:r>
    </w:p>
    <w:p w14:paraId="534C5040" w14:textId="77777777" w:rsidR="001C6562" w:rsidRDefault="00000000">
      <w:pPr>
        <w:pStyle w:val="Compact"/>
        <w:numPr>
          <w:ilvl w:val="1"/>
          <w:numId w:val="3"/>
        </w:numPr>
      </w:pPr>
      <w:r>
        <w:t>Movimentação, zoom, redimensionamento e ligação entre nós.</w:t>
      </w:r>
    </w:p>
    <w:p w14:paraId="31AF7DCB" w14:textId="77777777" w:rsidR="001C6562" w:rsidRDefault="00000000">
      <w:pPr>
        <w:pStyle w:val="Compact"/>
        <w:numPr>
          <w:ilvl w:val="1"/>
          <w:numId w:val="3"/>
        </w:numPr>
      </w:pPr>
      <w:r>
        <w:t>Estilização dos nós (cor, forma, texto, tamanho).</w:t>
      </w:r>
    </w:p>
    <w:p w14:paraId="3479A6B8" w14:textId="77777777" w:rsidR="001C6562" w:rsidRDefault="00000000">
      <w:pPr>
        <w:pStyle w:val="Ttulo4"/>
      </w:pPr>
      <w:bookmarkStart w:id="2" w:name="requisitos-funcionais"/>
      <w:bookmarkEnd w:id="1"/>
      <w:r>
        <w:t>1.2. Requisitos Funcionais</w:t>
      </w:r>
    </w:p>
    <w:p w14:paraId="39FDAFBE" w14:textId="77777777" w:rsidR="001C6562" w:rsidRDefault="00000000">
      <w:pPr>
        <w:pStyle w:val="Compact"/>
        <w:numPr>
          <w:ilvl w:val="0"/>
          <w:numId w:val="4"/>
        </w:numPr>
      </w:pPr>
      <w:r>
        <w:t>Inserção manual de dados.</w:t>
      </w:r>
    </w:p>
    <w:p w14:paraId="544BF020" w14:textId="77777777" w:rsidR="001C6562" w:rsidRDefault="00000000">
      <w:pPr>
        <w:pStyle w:val="Compact"/>
        <w:numPr>
          <w:ilvl w:val="0"/>
          <w:numId w:val="4"/>
        </w:numPr>
      </w:pPr>
      <w:r>
        <w:t>Geração automática do organograma.</w:t>
      </w:r>
    </w:p>
    <w:p w14:paraId="0047EF3E" w14:textId="77777777" w:rsidR="001C6562" w:rsidRDefault="00000000">
      <w:pPr>
        <w:pStyle w:val="Compact"/>
        <w:numPr>
          <w:ilvl w:val="0"/>
          <w:numId w:val="4"/>
        </w:numPr>
      </w:pPr>
      <w:r>
        <w:t>Edição de nós e ligações.</w:t>
      </w:r>
    </w:p>
    <w:p w14:paraId="62B1DB6A" w14:textId="77777777" w:rsidR="001C6562" w:rsidRDefault="00000000">
      <w:pPr>
        <w:pStyle w:val="Compact"/>
        <w:numPr>
          <w:ilvl w:val="0"/>
          <w:numId w:val="4"/>
        </w:numPr>
      </w:pPr>
      <w:r>
        <w:t>Exclusão de nós e conexões.</w:t>
      </w:r>
    </w:p>
    <w:p w14:paraId="5C3B4CB2" w14:textId="77777777" w:rsidR="001C6562" w:rsidRDefault="00000000">
      <w:pPr>
        <w:pStyle w:val="Compact"/>
        <w:numPr>
          <w:ilvl w:val="0"/>
          <w:numId w:val="4"/>
        </w:numPr>
      </w:pPr>
      <w:r>
        <w:t>Modo de seleção simples e múltipla.</w:t>
      </w:r>
    </w:p>
    <w:p w14:paraId="69FA330F" w14:textId="77777777" w:rsidR="001C6562" w:rsidRDefault="00000000">
      <w:pPr>
        <w:pStyle w:val="Compact"/>
        <w:numPr>
          <w:ilvl w:val="0"/>
          <w:numId w:val="4"/>
        </w:numPr>
      </w:pPr>
      <w:r>
        <w:t>Exportação do organograma.</w:t>
      </w:r>
    </w:p>
    <w:p w14:paraId="3E85C3F4" w14:textId="77777777" w:rsidR="001C6562" w:rsidRDefault="00000000">
      <w:pPr>
        <w:pStyle w:val="Ttulo4"/>
      </w:pPr>
      <w:bookmarkStart w:id="3" w:name="requisitos-não-funcionais"/>
      <w:bookmarkEnd w:id="2"/>
      <w:r>
        <w:t>1.3. Requisitos Não-Funcionais</w:t>
      </w:r>
    </w:p>
    <w:p w14:paraId="2CBB4AFF" w14:textId="77777777" w:rsidR="001C6562" w:rsidRDefault="00000000">
      <w:pPr>
        <w:pStyle w:val="Compact"/>
        <w:numPr>
          <w:ilvl w:val="0"/>
          <w:numId w:val="5"/>
        </w:numPr>
      </w:pPr>
      <w:r>
        <w:t>Interface responsiva e intuitiva.</w:t>
      </w:r>
    </w:p>
    <w:p w14:paraId="2838ECEF" w14:textId="77777777" w:rsidR="001C6562" w:rsidRDefault="00000000">
      <w:pPr>
        <w:pStyle w:val="Compact"/>
        <w:numPr>
          <w:ilvl w:val="0"/>
          <w:numId w:val="5"/>
        </w:numPr>
      </w:pPr>
      <w:r>
        <w:t>Execução em navegadores modernos (Chrome, Firefox).</w:t>
      </w:r>
    </w:p>
    <w:p w14:paraId="2AE64D90" w14:textId="77777777" w:rsidR="001C6562" w:rsidRDefault="00000000">
      <w:pPr>
        <w:pStyle w:val="Compact"/>
        <w:numPr>
          <w:ilvl w:val="0"/>
          <w:numId w:val="5"/>
        </w:numPr>
      </w:pPr>
      <w:r>
        <w:t>Independência de backend.</w:t>
      </w:r>
    </w:p>
    <w:p w14:paraId="603A64C1" w14:textId="77777777" w:rsidR="001C6562" w:rsidRDefault="00000000">
      <w:r>
        <w:pict w14:anchorId="5B36B760">
          <v:rect id="_x0000_i1026" style="width:0;height:1.5pt" o:hralign="center" o:hrstd="t" o:hr="t"/>
        </w:pict>
      </w:r>
    </w:p>
    <w:p w14:paraId="3B3818FB" w14:textId="77777777" w:rsidR="001C6562" w:rsidRDefault="00000000">
      <w:pPr>
        <w:pStyle w:val="Ttulo3"/>
      </w:pPr>
      <w:bookmarkStart w:id="4" w:name="linguagens-e-tecnologias-utilizadas"/>
      <w:bookmarkEnd w:id="0"/>
      <w:bookmarkEnd w:id="3"/>
      <w:r>
        <w:t>2. LINGUAGENS E TECNOLOGIAS UTILIZADAS</w:t>
      </w:r>
    </w:p>
    <w:p w14:paraId="722318FE" w14:textId="77777777" w:rsidR="001C656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HTML5</w:t>
      </w:r>
      <w:r>
        <w:t>: estrutura da interface.</w:t>
      </w:r>
    </w:p>
    <w:p w14:paraId="4782B0E0" w14:textId="77777777" w:rsidR="001C656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SS3</w:t>
      </w:r>
      <w:r>
        <w:t>: estilização da interface e responsividade.</w:t>
      </w:r>
    </w:p>
    <w:p w14:paraId="7BC84ABA" w14:textId="77777777" w:rsidR="001C656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JavaScript (ES6)</w:t>
      </w:r>
      <w:r>
        <w:t>: lógica da aplicação, manipulação DOM, eventos.</w:t>
      </w:r>
    </w:p>
    <w:p w14:paraId="4DE7BB1A" w14:textId="77777777" w:rsidR="001C656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jsPlumb</w:t>
      </w:r>
      <w:r>
        <w:t>: biblioteca de conexões entre elementos visuais.</w:t>
      </w:r>
    </w:p>
    <w:p w14:paraId="4E01C643" w14:textId="77777777" w:rsidR="001C656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html2canvas</w:t>
      </w:r>
      <w:r>
        <w:t>: captura da visualização como imagem.</w:t>
      </w:r>
    </w:p>
    <w:p w14:paraId="351FCECF" w14:textId="77777777" w:rsidR="001C6562" w:rsidRDefault="00000000">
      <w:r>
        <w:pict w14:anchorId="5D25C367">
          <v:rect id="_x0000_i1027" style="width:0;height:1.5pt" o:hralign="center" o:hrstd="t" o:hr="t"/>
        </w:pict>
      </w:r>
    </w:p>
    <w:p w14:paraId="204DA634" w14:textId="77777777" w:rsidR="001C6562" w:rsidRDefault="00000000">
      <w:pPr>
        <w:pStyle w:val="Ttulo3"/>
      </w:pPr>
      <w:bookmarkStart w:id="5" w:name="fluxograma-do-projeto"/>
      <w:bookmarkEnd w:id="4"/>
      <w:r>
        <w:t>3. FLUXOGRAMA DO PROJETO</w:t>
      </w:r>
    </w:p>
    <w:p w14:paraId="5DEDEBE9" w14:textId="77777777" w:rsidR="001C6562" w:rsidRDefault="00000000">
      <w:pPr>
        <w:pStyle w:val="SourceCode"/>
      </w:pPr>
      <w:r>
        <w:rPr>
          <w:rStyle w:val="VerbatimChar"/>
        </w:rPr>
        <w:t>Usuário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 xml:space="preserve">   |---&gt; Define dados (pavimentos, turnos, hierarquia)</w:t>
      </w:r>
      <w:r>
        <w:br/>
      </w:r>
      <w:r>
        <w:rPr>
          <w:rStyle w:val="VerbatimChar"/>
        </w:rPr>
        <w:t xml:space="preserve">             |</w:t>
      </w:r>
      <w:r>
        <w:br/>
      </w:r>
      <w:r>
        <w:rPr>
          <w:rStyle w:val="VerbatimChar"/>
        </w:rPr>
        <w:t xml:space="preserve">             |---&gt; Clica em "Gerar Organograma"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                         |---&gt; JS monta estrutura DOM</w:t>
      </w:r>
      <w:r>
        <w:br/>
      </w:r>
      <w:r>
        <w:rPr>
          <w:rStyle w:val="VerbatimChar"/>
        </w:rPr>
        <w:t xml:space="preserve">                         |---&gt; jsPlumb cria conexões</w:t>
      </w:r>
      <w:r>
        <w:br/>
      </w:r>
      <w:r>
        <w:br/>
      </w:r>
      <w:r>
        <w:rPr>
          <w:rStyle w:val="VerbatimChar"/>
        </w:rPr>
        <w:t xml:space="preserve">   |---&gt; Clica em nó para editar ou adicionar filhos</w:t>
      </w:r>
      <w:r>
        <w:br/>
      </w:r>
      <w:r>
        <w:rPr>
          <w:rStyle w:val="VerbatimChar"/>
        </w:rPr>
        <w:t xml:space="preserve">   |---&gt; Clica em linha para editar ou excluir</w:t>
      </w:r>
      <w:r>
        <w:br/>
      </w:r>
      <w:r>
        <w:rPr>
          <w:rStyle w:val="VerbatimChar"/>
        </w:rPr>
        <w:t xml:space="preserve">   |---&gt; Pode aplicar zoom/pan</w:t>
      </w:r>
      <w:r>
        <w:br/>
      </w:r>
      <w:r>
        <w:rPr>
          <w:rStyle w:val="VerbatimChar"/>
        </w:rPr>
        <w:t xml:space="preserve">   |---&gt; Pode exportar ou salvar como JSON</w:t>
      </w:r>
    </w:p>
    <w:p w14:paraId="0B802D61" w14:textId="77777777" w:rsidR="001C6562" w:rsidRDefault="00000000">
      <w:r>
        <w:pict w14:anchorId="0CC624FB">
          <v:rect id="_x0000_i1028" style="width:0;height:1.5pt" o:hralign="center" o:hrstd="t" o:hr="t"/>
        </w:pict>
      </w:r>
    </w:p>
    <w:p w14:paraId="4F598CA6" w14:textId="77777777" w:rsidR="001C6562" w:rsidRDefault="00000000">
      <w:pPr>
        <w:pStyle w:val="Ttulo3"/>
      </w:pPr>
      <w:bookmarkStart w:id="6" w:name="X0e8215ec59ad3250385efdde416b608659ef3b7"/>
      <w:bookmarkEnd w:id="5"/>
      <w:r>
        <w:t>4. ETAPAS DE CRIAÇÃO E MELHORIAS IMPLEMENTADAS</w:t>
      </w:r>
    </w:p>
    <w:p w14:paraId="39758ECD" w14:textId="77777777" w:rsidR="001C6562" w:rsidRDefault="00000000">
      <w:pPr>
        <w:pStyle w:val="Ttulo4"/>
      </w:pPr>
      <w:bookmarkStart w:id="7" w:name="versão-1.0"/>
      <w:r>
        <w:t>Versão 1.0</w:t>
      </w:r>
    </w:p>
    <w:p w14:paraId="6DF427C9" w14:textId="77777777" w:rsidR="001C6562" w:rsidRDefault="00000000">
      <w:pPr>
        <w:pStyle w:val="Compact"/>
        <w:numPr>
          <w:ilvl w:val="0"/>
          <w:numId w:val="7"/>
        </w:numPr>
      </w:pPr>
      <w:r>
        <w:t>Criação da estrutura base do sistema.</w:t>
      </w:r>
    </w:p>
    <w:p w14:paraId="4AA737A4" w14:textId="77777777" w:rsidR="001C6562" w:rsidRDefault="00000000">
      <w:pPr>
        <w:pStyle w:val="Compact"/>
        <w:numPr>
          <w:ilvl w:val="0"/>
          <w:numId w:val="7"/>
        </w:numPr>
      </w:pPr>
      <w:r>
        <w:t>Entrada de dados de pavimentos, turnos e brigadistas.</w:t>
      </w:r>
    </w:p>
    <w:p w14:paraId="0C0E5E88" w14:textId="77777777" w:rsidR="001C6562" w:rsidRDefault="00000000">
      <w:pPr>
        <w:pStyle w:val="Compact"/>
        <w:numPr>
          <w:ilvl w:val="0"/>
          <w:numId w:val="7"/>
        </w:numPr>
      </w:pPr>
      <w:r>
        <w:t>Geração inicial do organograma.</w:t>
      </w:r>
    </w:p>
    <w:p w14:paraId="1E4D339E" w14:textId="77777777" w:rsidR="001C6562" w:rsidRDefault="00000000">
      <w:pPr>
        <w:pStyle w:val="Ttulo4"/>
      </w:pPr>
      <w:bookmarkStart w:id="8" w:name="versão-1.1"/>
      <w:bookmarkEnd w:id="7"/>
      <w:r>
        <w:t>Versão 1.1</w:t>
      </w:r>
    </w:p>
    <w:p w14:paraId="12C1EE52" w14:textId="77777777" w:rsidR="001C6562" w:rsidRDefault="00000000">
      <w:pPr>
        <w:pStyle w:val="Compact"/>
        <w:numPr>
          <w:ilvl w:val="0"/>
          <w:numId w:val="8"/>
        </w:numPr>
      </w:pPr>
      <w:r>
        <w:t>Implementação da seleção de nós.</w:t>
      </w:r>
    </w:p>
    <w:p w14:paraId="34E082ED" w14:textId="77777777" w:rsidR="001C6562" w:rsidRDefault="00000000">
      <w:pPr>
        <w:pStyle w:val="Compact"/>
        <w:numPr>
          <w:ilvl w:val="0"/>
          <w:numId w:val="8"/>
        </w:numPr>
      </w:pPr>
      <w:r>
        <w:t>Edição de cor, nome, função e posição do nó.</w:t>
      </w:r>
    </w:p>
    <w:p w14:paraId="240B8E59" w14:textId="77777777" w:rsidR="001C6562" w:rsidRDefault="00000000">
      <w:pPr>
        <w:pStyle w:val="Compact"/>
        <w:numPr>
          <w:ilvl w:val="0"/>
          <w:numId w:val="8"/>
        </w:numPr>
      </w:pPr>
      <w:r>
        <w:t>Inclusão de funcionalidades de pan e zoom.</w:t>
      </w:r>
    </w:p>
    <w:p w14:paraId="6A60B469" w14:textId="77777777" w:rsidR="001C6562" w:rsidRDefault="00000000">
      <w:pPr>
        <w:pStyle w:val="Compact"/>
        <w:numPr>
          <w:ilvl w:val="0"/>
          <w:numId w:val="8"/>
        </w:numPr>
      </w:pPr>
      <w:r>
        <w:t>Conectores editáveis com jsPlumb.</w:t>
      </w:r>
    </w:p>
    <w:p w14:paraId="1AF6164F" w14:textId="78942A1F" w:rsidR="001C6562" w:rsidRDefault="00000000">
      <w:pPr>
        <w:pStyle w:val="Ttulo4"/>
      </w:pPr>
      <w:bookmarkStart w:id="9" w:name="X26e738fb3934a0dbead6481aba6fd691aa6bc09"/>
      <w:bookmarkEnd w:id="8"/>
      <w:proofErr w:type="spellStart"/>
      <w:r>
        <w:t>Versão</w:t>
      </w:r>
      <w:proofErr w:type="spellEnd"/>
      <w:r>
        <w:t xml:space="preserve"> 1.</w:t>
      </w:r>
      <w:r w:rsidR="00BB3EAF">
        <w:t>1</w:t>
      </w:r>
      <w:r>
        <w:t xml:space="preserve"> Final (organograma_versao_1_</w:t>
      </w:r>
      <w:r w:rsidR="00BB3EAF">
        <w:t>1</w:t>
      </w:r>
      <w:r>
        <w:t>)</w:t>
      </w:r>
    </w:p>
    <w:p w14:paraId="6DC29955" w14:textId="77777777" w:rsidR="001C6562" w:rsidRDefault="00000000">
      <w:pPr>
        <w:pStyle w:val="Compact"/>
        <w:numPr>
          <w:ilvl w:val="0"/>
          <w:numId w:val="9"/>
        </w:numPr>
      </w:pPr>
      <w:r>
        <w:t>Inclusão de opção de estilo de conector (curvo ou ortogonal).</w:t>
      </w:r>
    </w:p>
    <w:p w14:paraId="5D813A67" w14:textId="77777777" w:rsidR="001C6562" w:rsidRDefault="00000000">
      <w:pPr>
        <w:pStyle w:val="Compact"/>
        <w:numPr>
          <w:ilvl w:val="0"/>
          <w:numId w:val="9"/>
        </w:numPr>
      </w:pPr>
      <w:r>
        <w:t>Ajuste automático de largura e altura dos nós para caber o texto.</w:t>
      </w:r>
    </w:p>
    <w:p w14:paraId="41AA6A3E" w14:textId="77777777" w:rsidR="001C6562" w:rsidRDefault="00000000">
      <w:pPr>
        <w:pStyle w:val="Compact"/>
        <w:numPr>
          <w:ilvl w:val="0"/>
          <w:numId w:val="9"/>
        </w:numPr>
      </w:pPr>
      <w:r>
        <w:t>Visualização e edição manual das coordenadas X e Y dos nós.</w:t>
      </w:r>
    </w:p>
    <w:p w14:paraId="41BAAAC9" w14:textId="77777777" w:rsidR="001C6562" w:rsidRDefault="00000000">
      <w:pPr>
        <w:pStyle w:val="Compact"/>
        <w:numPr>
          <w:ilvl w:val="0"/>
          <w:numId w:val="9"/>
        </w:numPr>
      </w:pPr>
      <w:r>
        <w:t>Melhor organização e layout da área de informações.</w:t>
      </w:r>
    </w:p>
    <w:p w14:paraId="3136A7D4" w14:textId="77777777" w:rsidR="001C6562" w:rsidRDefault="00000000">
      <w:pPr>
        <w:pStyle w:val="Compact"/>
        <w:numPr>
          <w:ilvl w:val="0"/>
          <w:numId w:val="9"/>
        </w:numPr>
      </w:pPr>
      <w:r>
        <w:t>Substituição do rótulo “Coordenador Geral” por campo genérico de “Responsável”.</w:t>
      </w:r>
    </w:p>
    <w:p w14:paraId="18D13C72" w14:textId="77777777" w:rsidR="001C6562" w:rsidRDefault="00000000">
      <w:pPr>
        <w:pStyle w:val="Compact"/>
        <w:numPr>
          <w:ilvl w:val="0"/>
          <w:numId w:val="9"/>
        </w:numPr>
      </w:pPr>
      <w:r>
        <w:t>Inserção dinâmica de cargos hierárquicos antes dos pavimentos.</w:t>
      </w:r>
    </w:p>
    <w:p w14:paraId="2E089F62" w14:textId="77777777" w:rsidR="001C6562" w:rsidRDefault="00000000">
      <w:pPr>
        <w:pStyle w:val="Compact"/>
        <w:numPr>
          <w:ilvl w:val="0"/>
          <w:numId w:val="9"/>
        </w:numPr>
      </w:pPr>
      <w:r>
        <w:t>Melhorias visuais e organizacionais da interface.</w:t>
      </w:r>
    </w:p>
    <w:p w14:paraId="1BD72E66" w14:textId="77777777" w:rsidR="001C6562" w:rsidRDefault="00000000">
      <w:pPr>
        <w:pStyle w:val="Compact"/>
        <w:numPr>
          <w:ilvl w:val="0"/>
          <w:numId w:val="9"/>
        </w:numPr>
      </w:pPr>
      <w:r>
        <w:t>Exportação da visualização em imagem PNG.</w:t>
      </w:r>
    </w:p>
    <w:p w14:paraId="291BB096" w14:textId="77777777" w:rsidR="001C6562" w:rsidRDefault="00000000">
      <w:r>
        <w:pict w14:anchorId="28856D81">
          <v:rect id="_x0000_i1029" style="width:0;height:1.5pt" o:hralign="center" o:hrstd="t" o:hr="t"/>
        </w:pict>
      </w:r>
    </w:p>
    <w:p w14:paraId="26522071" w14:textId="77777777" w:rsidR="001C6562" w:rsidRDefault="00000000">
      <w:pPr>
        <w:pStyle w:val="Ttulo3"/>
      </w:pPr>
      <w:bookmarkStart w:id="10" w:name="testes-e-resultados"/>
      <w:bookmarkEnd w:id="6"/>
      <w:bookmarkEnd w:id="9"/>
      <w:r>
        <w:lastRenderedPageBreak/>
        <w:t>5. TESTES E RESULTADOS</w:t>
      </w:r>
    </w:p>
    <w:p w14:paraId="37B36080" w14:textId="77777777" w:rsidR="001C6562" w:rsidRDefault="00000000">
      <w:pPr>
        <w:pStyle w:val="Compact"/>
        <w:numPr>
          <w:ilvl w:val="0"/>
          <w:numId w:val="10"/>
        </w:numPr>
      </w:pPr>
      <w:r>
        <w:t>Testes de inserção e remoção de nós: ✅</w:t>
      </w:r>
    </w:p>
    <w:p w14:paraId="7789D2FB" w14:textId="77777777" w:rsidR="001C6562" w:rsidRDefault="00000000">
      <w:pPr>
        <w:pStyle w:val="Compact"/>
        <w:numPr>
          <w:ilvl w:val="0"/>
          <w:numId w:val="10"/>
        </w:numPr>
      </w:pPr>
      <w:r>
        <w:t>Testes de conexão entre nós: ✅</w:t>
      </w:r>
    </w:p>
    <w:p w14:paraId="7D6FE822" w14:textId="77777777" w:rsidR="001C6562" w:rsidRDefault="00000000">
      <w:pPr>
        <w:pStyle w:val="Compact"/>
        <w:numPr>
          <w:ilvl w:val="0"/>
          <w:numId w:val="10"/>
        </w:numPr>
      </w:pPr>
      <w:r>
        <w:t>Testes de edição de informações do nó: ✅</w:t>
      </w:r>
    </w:p>
    <w:p w14:paraId="4929516B" w14:textId="77777777" w:rsidR="001C6562" w:rsidRDefault="00000000">
      <w:pPr>
        <w:pStyle w:val="Compact"/>
        <w:numPr>
          <w:ilvl w:val="0"/>
          <w:numId w:val="10"/>
        </w:numPr>
      </w:pPr>
      <w:r>
        <w:t>Testes de zoom e pan: ✅</w:t>
      </w:r>
    </w:p>
    <w:p w14:paraId="51255375" w14:textId="77777777" w:rsidR="001C6562" w:rsidRDefault="00000000">
      <w:pPr>
        <w:pStyle w:val="Compact"/>
        <w:numPr>
          <w:ilvl w:val="0"/>
          <w:numId w:val="10"/>
        </w:numPr>
      </w:pPr>
      <w:r>
        <w:t>Testes de responsividade visual: ✅</w:t>
      </w:r>
    </w:p>
    <w:p w14:paraId="1FFF8453" w14:textId="77777777" w:rsidR="001C6562" w:rsidRDefault="00000000">
      <w:pPr>
        <w:pStyle w:val="Compact"/>
        <w:numPr>
          <w:ilvl w:val="0"/>
          <w:numId w:val="10"/>
        </w:numPr>
      </w:pPr>
      <w:r>
        <w:t>Testes em sistemas Windows e Linux via navegador: ✅</w:t>
      </w:r>
    </w:p>
    <w:p w14:paraId="28842F4F" w14:textId="77777777" w:rsidR="001C6562" w:rsidRDefault="00000000">
      <w:pPr>
        <w:pStyle w:val="Compact"/>
        <w:numPr>
          <w:ilvl w:val="0"/>
          <w:numId w:val="10"/>
        </w:numPr>
      </w:pPr>
      <w:r>
        <w:t>Testes de exportação: ✅</w:t>
      </w:r>
    </w:p>
    <w:p w14:paraId="7217A44A" w14:textId="77777777" w:rsidR="001C6562" w:rsidRDefault="00000000">
      <w:r>
        <w:pict w14:anchorId="21C6A9CF">
          <v:rect id="_x0000_i1030" style="width:0;height:1.5pt" o:hralign="center" o:hrstd="t" o:hr="t"/>
        </w:pict>
      </w:r>
    </w:p>
    <w:p w14:paraId="1006ACBD" w14:textId="77777777" w:rsidR="001C6562" w:rsidRDefault="00000000">
      <w:pPr>
        <w:pStyle w:val="Ttulo3"/>
      </w:pPr>
      <w:bookmarkStart w:id="11" w:name="documentação-do-sistema"/>
      <w:bookmarkEnd w:id="10"/>
      <w:r>
        <w:t>6. DOCUMENTAÇÃO DO SISTEMA</w:t>
      </w:r>
    </w:p>
    <w:p w14:paraId="6B1D79E4" w14:textId="77777777" w:rsidR="001C6562" w:rsidRDefault="00000000">
      <w:pPr>
        <w:pStyle w:val="Ttulo4"/>
      </w:pPr>
      <w:bookmarkStart w:id="12" w:name="como-utilizar"/>
      <w:r>
        <w:t>6.1. Como utilizar</w:t>
      </w:r>
    </w:p>
    <w:p w14:paraId="64DA189C" w14:textId="77777777" w:rsidR="001C6562" w:rsidRDefault="00000000">
      <w:pPr>
        <w:pStyle w:val="Compact"/>
        <w:numPr>
          <w:ilvl w:val="0"/>
          <w:numId w:val="11"/>
        </w:numPr>
      </w:pPr>
      <w:r>
        <w:t xml:space="preserve">Abra o arquivo </w:t>
      </w:r>
      <w:r>
        <w:rPr>
          <w:rStyle w:val="VerbatimChar"/>
        </w:rPr>
        <w:t>index.html</w:t>
      </w:r>
      <w:r>
        <w:t xml:space="preserve"> em seu navegador.</w:t>
      </w:r>
    </w:p>
    <w:p w14:paraId="1DEF1162" w14:textId="77777777" w:rsidR="001C6562" w:rsidRDefault="00000000">
      <w:pPr>
        <w:pStyle w:val="Compact"/>
        <w:numPr>
          <w:ilvl w:val="0"/>
          <w:numId w:val="11"/>
        </w:numPr>
      </w:pPr>
      <w:r>
        <w:t>Insira as informações como número de pavimentos, turnos e nomes dos cargos.</w:t>
      </w:r>
    </w:p>
    <w:p w14:paraId="777AA7FA" w14:textId="77777777" w:rsidR="001C6562" w:rsidRDefault="00000000">
      <w:pPr>
        <w:pStyle w:val="Compact"/>
        <w:numPr>
          <w:ilvl w:val="0"/>
          <w:numId w:val="11"/>
        </w:numPr>
      </w:pPr>
      <w:r>
        <w:t>Clique em “Gerar Organograma”.</w:t>
      </w:r>
    </w:p>
    <w:p w14:paraId="378B17AF" w14:textId="77777777" w:rsidR="001C6562" w:rsidRDefault="00000000">
      <w:pPr>
        <w:pStyle w:val="Compact"/>
        <w:numPr>
          <w:ilvl w:val="0"/>
          <w:numId w:val="11"/>
        </w:numPr>
      </w:pPr>
      <w:r>
        <w:t>Clique em nós para editar, adicionar filhos ou reposicionar.</w:t>
      </w:r>
    </w:p>
    <w:p w14:paraId="6E1863C5" w14:textId="77777777" w:rsidR="001C6562" w:rsidRDefault="00000000">
      <w:pPr>
        <w:pStyle w:val="Compact"/>
        <w:numPr>
          <w:ilvl w:val="0"/>
          <w:numId w:val="11"/>
        </w:numPr>
      </w:pPr>
      <w:r>
        <w:t>Utilize os botões para aplicar zoom, organizar e exportar.</w:t>
      </w:r>
    </w:p>
    <w:p w14:paraId="38B87C8B" w14:textId="77777777" w:rsidR="001C6562" w:rsidRDefault="00000000">
      <w:pPr>
        <w:pStyle w:val="Ttulo4"/>
      </w:pPr>
      <w:bookmarkStart w:id="13" w:name="funcionalidades-principais"/>
      <w:bookmarkEnd w:id="12"/>
      <w:r>
        <w:t>6.2. Funcionalidades principais</w:t>
      </w:r>
    </w:p>
    <w:p w14:paraId="188EC3A1" w14:textId="77777777" w:rsidR="001C6562" w:rsidRDefault="00000000">
      <w:pPr>
        <w:pStyle w:val="Compact"/>
        <w:numPr>
          <w:ilvl w:val="0"/>
          <w:numId w:val="12"/>
        </w:numPr>
      </w:pPr>
      <w:r>
        <w:t>Geração automática da estrutura hierárquica.</w:t>
      </w:r>
    </w:p>
    <w:p w14:paraId="37F3B6E1" w14:textId="77777777" w:rsidR="001C6562" w:rsidRDefault="00000000">
      <w:pPr>
        <w:pStyle w:val="Compact"/>
        <w:numPr>
          <w:ilvl w:val="0"/>
          <w:numId w:val="12"/>
        </w:numPr>
      </w:pPr>
      <w:r>
        <w:t>Adição de filhos e ligações entre nós.</w:t>
      </w:r>
    </w:p>
    <w:p w14:paraId="1BBBA2D8" w14:textId="77777777" w:rsidR="001C6562" w:rsidRDefault="00000000">
      <w:pPr>
        <w:pStyle w:val="Compact"/>
        <w:numPr>
          <w:ilvl w:val="0"/>
          <w:numId w:val="12"/>
        </w:numPr>
      </w:pPr>
      <w:r>
        <w:t>Edição de conteúdo, cor, formato e tamanho dos nós.</w:t>
      </w:r>
    </w:p>
    <w:p w14:paraId="0862E86D" w14:textId="77777777" w:rsidR="001C6562" w:rsidRDefault="00000000">
      <w:pPr>
        <w:pStyle w:val="Compact"/>
        <w:numPr>
          <w:ilvl w:val="0"/>
          <w:numId w:val="12"/>
        </w:numPr>
      </w:pPr>
      <w:r>
        <w:t>Exclusão de nós e conexões.</w:t>
      </w:r>
    </w:p>
    <w:p w14:paraId="557B5AAA" w14:textId="77777777" w:rsidR="001C6562" w:rsidRDefault="00000000">
      <w:pPr>
        <w:pStyle w:val="Compact"/>
        <w:numPr>
          <w:ilvl w:val="0"/>
          <w:numId w:val="12"/>
        </w:numPr>
      </w:pPr>
      <w:r>
        <w:t>Visualização em diferentes estilos de conector.</w:t>
      </w:r>
    </w:p>
    <w:p w14:paraId="78520704" w14:textId="77777777" w:rsidR="001C6562" w:rsidRDefault="00000000">
      <w:pPr>
        <w:pStyle w:val="Compact"/>
        <w:numPr>
          <w:ilvl w:val="0"/>
          <w:numId w:val="12"/>
        </w:numPr>
      </w:pPr>
      <w:r>
        <w:t>Exportação do organograma em PNG.</w:t>
      </w:r>
    </w:p>
    <w:p w14:paraId="7DE42DCB" w14:textId="77777777" w:rsidR="001C6562" w:rsidRDefault="00000000">
      <w:r>
        <w:pict w14:anchorId="5D6D29A9">
          <v:rect id="_x0000_i1031" style="width:0;height:1.5pt" o:hralign="center" o:hrstd="t" o:hr="t"/>
        </w:pict>
      </w:r>
    </w:p>
    <w:p w14:paraId="35BDC300" w14:textId="77777777" w:rsidR="001C6562" w:rsidRDefault="00000000">
      <w:pPr>
        <w:pStyle w:val="Ttulo3"/>
      </w:pPr>
      <w:bookmarkStart w:id="14" w:name="implantação"/>
      <w:bookmarkEnd w:id="11"/>
      <w:bookmarkEnd w:id="13"/>
      <w:r>
        <w:t>7. IMPLANTAÇÃO</w:t>
      </w:r>
    </w:p>
    <w:p w14:paraId="4BEEB363" w14:textId="77777777" w:rsidR="001C6562" w:rsidRDefault="00000000">
      <w:pPr>
        <w:pStyle w:val="Ttulo4"/>
      </w:pPr>
      <w:bookmarkStart w:id="15" w:name="windowslinux"/>
      <w:r>
        <w:t>7.1. Windows/Linux</w:t>
      </w:r>
    </w:p>
    <w:p w14:paraId="1F64B562" w14:textId="77777777" w:rsidR="001C6562" w:rsidRDefault="00000000">
      <w:pPr>
        <w:pStyle w:val="Compact"/>
        <w:numPr>
          <w:ilvl w:val="0"/>
          <w:numId w:val="13"/>
        </w:numPr>
      </w:pPr>
      <w:r>
        <w:t xml:space="preserve">Abra o </w:t>
      </w:r>
      <w:r>
        <w:rPr>
          <w:rStyle w:val="VerbatimChar"/>
        </w:rPr>
        <w:t>index.html</w:t>
      </w:r>
      <w:r>
        <w:t xml:space="preserve"> em um navegador moderno.</w:t>
      </w:r>
    </w:p>
    <w:p w14:paraId="758F30F6" w14:textId="77777777" w:rsidR="001C6562" w:rsidRDefault="00000000">
      <w:pPr>
        <w:pStyle w:val="Compact"/>
        <w:numPr>
          <w:ilvl w:val="0"/>
          <w:numId w:val="13"/>
        </w:numPr>
      </w:pPr>
      <w:r>
        <w:t>Requer conexão à internet para carregar bibliotecas CDN.</w:t>
      </w:r>
    </w:p>
    <w:p w14:paraId="11564EB2" w14:textId="77777777" w:rsidR="001C6562" w:rsidRDefault="00000000">
      <w:pPr>
        <w:pStyle w:val="Ttulo4"/>
      </w:pPr>
      <w:bookmarkStart w:id="16" w:name="hospedagem-web"/>
      <w:bookmarkEnd w:id="15"/>
      <w:r>
        <w:t>7.2. Hospedagem Web</w:t>
      </w:r>
    </w:p>
    <w:p w14:paraId="3715C9EC" w14:textId="77777777" w:rsidR="001C6562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GitHub Pages</w:t>
      </w:r>
      <w:r>
        <w:t>: Enviar os arquivos para um repositório e habilitar GitHub Pages.</w:t>
      </w:r>
    </w:p>
    <w:p w14:paraId="59F0329B" w14:textId="77777777" w:rsidR="001C6562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Apache/Nginx</w:t>
      </w:r>
      <w:r>
        <w:t>: Colocar a pasta do projeto na raiz do servidor (htdocs ou www).</w:t>
      </w:r>
    </w:p>
    <w:p w14:paraId="6ED25646" w14:textId="77777777" w:rsidR="001C6562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Serviços em nuvem</w:t>
      </w:r>
      <w:r>
        <w:t xml:space="preserve"> (Google Drive/OneDrive): Não recomendados para edição dinâmica.</w:t>
      </w:r>
    </w:p>
    <w:p w14:paraId="16449FD6" w14:textId="77777777" w:rsidR="001C6562" w:rsidRDefault="00000000">
      <w:r>
        <w:lastRenderedPageBreak/>
        <w:pict w14:anchorId="3FE432D4">
          <v:rect id="_x0000_i1032" style="width:0;height:1.5pt" o:hralign="center" o:hrstd="t" o:hr="t"/>
        </w:pict>
      </w:r>
    </w:p>
    <w:p w14:paraId="61B49780" w14:textId="77777777" w:rsidR="001C6562" w:rsidRDefault="00000000">
      <w:pPr>
        <w:pStyle w:val="Ttulo3"/>
      </w:pPr>
      <w:bookmarkStart w:id="17" w:name="manutenções"/>
      <w:bookmarkEnd w:id="14"/>
      <w:bookmarkEnd w:id="16"/>
      <w:r>
        <w:t>8. MANUTENÇÕES</w:t>
      </w:r>
    </w:p>
    <w:p w14:paraId="682503A2" w14:textId="77777777" w:rsidR="001C6562" w:rsidRDefault="00000000">
      <w:pPr>
        <w:pStyle w:val="Ttulo4"/>
      </w:pPr>
      <w:bookmarkStart w:id="18" w:name="corretiva"/>
      <w:r>
        <w:t>8.1. Corretiva</w:t>
      </w:r>
    </w:p>
    <w:p w14:paraId="6F093A89" w14:textId="77777777" w:rsidR="001C6562" w:rsidRDefault="00000000">
      <w:pPr>
        <w:pStyle w:val="Compact"/>
        <w:numPr>
          <w:ilvl w:val="0"/>
          <w:numId w:val="15"/>
        </w:numPr>
      </w:pPr>
      <w:r>
        <w:t>Ajuste da seleção de nós e conexões.</w:t>
      </w:r>
    </w:p>
    <w:p w14:paraId="50178E0F" w14:textId="77777777" w:rsidR="001C6562" w:rsidRDefault="00000000">
      <w:pPr>
        <w:pStyle w:val="Compact"/>
        <w:numPr>
          <w:ilvl w:val="0"/>
          <w:numId w:val="15"/>
        </w:numPr>
      </w:pPr>
      <w:r>
        <w:t>Correções no layout da área de edição.</w:t>
      </w:r>
    </w:p>
    <w:p w14:paraId="32B1ABB1" w14:textId="77777777" w:rsidR="001C6562" w:rsidRDefault="00000000">
      <w:pPr>
        <w:pStyle w:val="Ttulo4"/>
      </w:pPr>
      <w:bookmarkStart w:id="19" w:name="preventiva"/>
      <w:bookmarkEnd w:id="18"/>
      <w:r>
        <w:t>8.2. Preventiva</w:t>
      </w:r>
    </w:p>
    <w:p w14:paraId="651481C3" w14:textId="77777777" w:rsidR="001C6562" w:rsidRDefault="00000000">
      <w:pPr>
        <w:pStyle w:val="Compact"/>
        <w:numPr>
          <w:ilvl w:val="0"/>
          <w:numId w:val="16"/>
        </w:numPr>
      </w:pPr>
      <w:r>
        <w:t>Organização de código.</w:t>
      </w:r>
    </w:p>
    <w:p w14:paraId="5EC2F539" w14:textId="77777777" w:rsidR="001C6562" w:rsidRDefault="00000000">
      <w:pPr>
        <w:pStyle w:val="Compact"/>
        <w:numPr>
          <w:ilvl w:val="0"/>
          <w:numId w:val="16"/>
        </w:numPr>
      </w:pPr>
      <w:r>
        <w:t>Testes de compatibilidade e performance.</w:t>
      </w:r>
    </w:p>
    <w:p w14:paraId="78466E4F" w14:textId="77777777" w:rsidR="001C6562" w:rsidRDefault="00000000">
      <w:pPr>
        <w:pStyle w:val="Ttulo4"/>
      </w:pPr>
      <w:bookmarkStart w:id="20" w:name="evolutiva"/>
      <w:bookmarkEnd w:id="19"/>
      <w:r>
        <w:t>8.3. Evolutiva</w:t>
      </w:r>
    </w:p>
    <w:p w14:paraId="4102CE66" w14:textId="77777777" w:rsidR="001C6562" w:rsidRDefault="00000000">
      <w:pPr>
        <w:pStyle w:val="Compact"/>
        <w:numPr>
          <w:ilvl w:val="0"/>
          <w:numId w:val="17"/>
        </w:numPr>
      </w:pPr>
      <w:r>
        <w:t>Exportação e importação de arquivos JSON.</w:t>
      </w:r>
    </w:p>
    <w:p w14:paraId="23B50915" w14:textId="77777777" w:rsidR="001C6562" w:rsidRDefault="00000000">
      <w:pPr>
        <w:pStyle w:val="Compact"/>
        <w:numPr>
          <w:ilvl w:val="0"/>
          <w:numId w:val="17"/>
        </w:numPr>
      </w:pPr>
      <w:r>
        <w:t>Suporte a múltiplos formatos de conectores e estilos de pontos de ligação.</w:t>
      </w:r>
    </w:p>
    <w:p w14:paraId="732A1EED" w14:textId="77777777" w:rsidR="001C6562" w:rsidRDefault="00000000">
      <w:pPr>
        <w:pStyle w:val="Compact"/>
        <w:numPr>
          <w:ilvl w:val="0"/>
          <w:numId w:val="17"/>
        </w:numPr>
      </w:pPr>
      <w:r>
        <w:t>Múltiplos formatos de nós (retangular, oval, circular).</w:t>
      </w:r>
    </w:p>
    <w:p w14:paraId="31F1620F" w14:textId="77777777" w:rsidR="001C6562" w:rsidRDefault="00000000">
      <w:pPr>
        <w:pStyle w:val="Compact"/>
        <w:numPr>
          <w:ilvl w:val="0"/>
          <w:numId w:val="17"/>
        </w:numPr>
      </w:pPr>
      <w:r>
        <w:t>Organização automática baseada em algoritmos hierárquicos.</w:t>
      </w:r>
    </w:p>
    <w:p w14:paraId="144BABF3" w14:textId="77777777" w:rsidR="001C6562" w:rsidRDefault="00000000">
      <w:r>
        <w:pict w14:anchorId="307EC137">
          <v:rect id="_x0000_i1033" style="width:0;height:1.5pt" o:hralign="center" o:hrstd="t" o:hr="t"/>
        </w:pict>
      </w:r>
    </w:p>
    <w:p w14:paraId="36103C3B" w14:textId="77777777" w:rsidR="001C6562" w:rsidRDefault="00000000">
      <w:pPr>
        <w:pStyle w:val="Ttulo3"/>
      </w:pPr>
      <w:bookmarkStart w:id="21" w:name="sugestões-de-melhorias"/>
      <w:bookmarkEnd w:id="17"/>
      <w:bookmarkEnd w:id="20"/>
      <w:r>
        <w:t>9. SUGESTÕES DE MELHORIAS</w:t>
      </w:r>
    </w:p>
    <w:p w14:paraId="27E36AB1" w14:textId="77777777" w:rsidR="001C6562" w:rsidRDefault="00000000">
      <w:pPr>
        <w:pStyle w:val="Compact"/>
        <w:numPr>
          <w:ilvl w:val="0"/>
          <w:numId w:val="18"/>
        </w:numPr>
      </w:pPr>
      <w:r>
        <w:t>Banco de dados local para salvar projetos.</w:t>
      </w:r>
    </w:p>
    <w:p w14:paraId="5A80D82C" w14:textId="77777777" w:rsidR="001C6562" w:rsidRDefault="00000000">
      <w:pPr>
        <w:pStyle w:val="Compact"/>
        <w:numPr>
          <w:ilvl w:val="0"/>
          <w:numId w:val="18"/>
        </w:numPr>
      </w:pPr>
      <w:r>
        <w:t>Impressão e exportação em PDF.</w:t>
      </w:r>
    </w:p>
    <w:p w14:paraId="1BF201F4" w14:textId="77777777" w:rsidR="001C6562" w:rsidRDefault="00000000">
      <w:pPr>
        <w:pStyle w:val="Compact"/>
        <w:numPr>
          <w:ilvl w:val="0"/>
          <w:numId w:val="18"/>
        </w:numPr>
      </w:pPr>
      <w:r>
        <w:t>Interface mobile com botões responsivos.</w:t>
      </w:r>
    </w:p>
    <w:p w14:paraId="2E41ABAF" w14:textId="77777777" w:rsidR="001C6562" w:rsidRDefault="00000000">
      <w:pPr>
        <w:pStyle w:val="Compact"/>
        <w:numPr>
          <w:ilvl w:val="0"/>
          <w:numId w:val="18"/>
        </w:numPr>
      </w:pPr>
      <w:r>
        <w:t>Sistema de login para projetos salvos na nuvem.</w:t>
      </w:r>
    </w:p>
    <w:p w14:paraId="28641B56" w14:textId="77777777" w:rsidR="001C6562" w:rsidRDefault="00000000">
      <w:pPr>
        <w:pStyle w:val="Compact"/>
        <w:numPr>
          <w:ilvl w:val="0"/>
          <w:numId w:val="18"/>
        </w:numPr>
      </w:pPr>
      <w:r>
        <w:t>Atribuição de funções e foto de cada brigadista.</w:t>
      </w:r>
    </w:p>
    <w:p w14:paraId="23798604" w14:textId="77777777" w:rsidR="001C6562" w:rsidRDefault="00000000">
      <w:pPr>
        <w:pStyle w:val="Compact"/>
        <w:numPr>
          <w:ilvl w:val="0"/>
          <w:numId w:val="18"/>
        </w:numPr>
      </w:pPr>
      <w:r>
        <w:t>Histórico de versões do organograma.</w:t>
      </w:r>
    </w:p>
    <w:p w14:paraId="0816FDC8" w14:textId="77777777" w:rsidR="001C6562" w:rsidRDefault="00000000">
      <w:r>
        <w:pict w14:anchorId="09C7186D">
          <v:rect id="_x0000_i1034" style="width:0;height:1.5pt" o:hralign="center" o:hrstd="t" o:hr="t"/>
        </w:pict>
      </w:r>
    </w:p>
    <w:p w14:paraId="75128937" w14:textId="77777777" w:rsidR="001C6562" w:rsidRDefault="00000000">
      <w:pPr>
        <w:pStyle w:val="Ttulo3"/>
      </w:pPr>
      <w:bookmarkStart w:id="22" w:name="resultados-finais"/>
      <w:bookmarkEnd w:id="21"/>
      <w:r>
        <w:t>10. RESULTADOS FINAIS</w:t>
      </w:r>
    </w:p>
    <w:p w14:paraId="6326FF96" w14:textId="77777777" w:rsidR="001C6562" w:rsidRDefault="00000000">
      <w:pPr>
        <w:pStyle w:val="Compact"/>
        <w:numPr>
          <w:ilvl w:val="0"/>
          <w:numId w:val="19"/>
        </w:numPr>
      </w:pPr>
      <w:r>
        <w:t>Sistema interativo e funcional para criação de organogramas da Brigada de Incêndio.</w:t>
      </w:r>
    </w:p>
    <w:p w14:paraId="6A27FA07" w14:textId="77777777" w:rsidR="001C6562" w:rsidRDefault="00000000">
      <w:pPr>
        <w:pStyle w:val="Compact"/>
        <w:numPr>
          <w:ilvl w:val="0"/>
          <w:numId w:val="19"/>
        </w:numPr>
      </w:pPr>
      <w:r>
        <w:t>Atende à IT 17 e oferece flexibilidade e personalização visual.</w:t>
      </w:r>
    </w:p>
    <w:p w14:paraId="1AAFC4E6" w14:textId="77777777" w:rsidR="001C6562" w:rsidRDefault="00000000">
      <w:pPr>
        <w:pStyle w:val="Compact"/>
        <w:numPr>
          <w:ilvl w:val="0"/>
          <w:numId w:val="19"/>
        </w:numPr>
      </w:pPr>
      <w:r>
        <w:t>Permite exportar, editar e organizar estruturas com facilidade.</w:t>
      </w:r>
    </w:p>
    <w:p w14:paraId="642163AD" w14:textId="77777777" w:rsidR="001C6562" w:rsidRDefault="00000000">
      <w:pPr>
        <w:pStyle w:val="Compact"/>
        <w:numPr>
          <w:ilvl w:val="0"/>
          <w:numId w:val="19"/>
        </w:numPr>
      </w:pPr>
      <w:r>
        <w:t>Pronto para ser utilizado em apresentações, inspeções e planejamento técnico.</w:t>
      </w:r>
      <w:bookmarkEnd w:id="22"/>
    </w:p>
    <w:sectPr w:rsidR="001C6562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A12DF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DF0C7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48423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1569258">
    <w:abstractNumId w:val="0"/>
  </w:num>
  <w:num w:numId="2" w16cid:durableId="1469084004">
    <w:abstractNumId w:val="1"/>
  </w:num>
  <w:num w:numId="3" w16cid:durableId="1394619033">
    <w:abstractNumId w:val="1"/>
  </w:num>
  <w:num w:numId="4" w16cid:durableId="799571660">
    <w:abstractNumId w:val="1"/>
  </w:num>
  <w:num w:numId="5" w16cid:durableId="1123883215">
    <w:abstractNumId w:val="1"/>
  </w:num>
  <w:num w:numId="6" w16cid:durableId="2119986376">
    <w:abstractNumId w:val="1"/>
  </w:num>
  <w:num w:numId="7" w16cid:durableId="919409725">
    <w:abstractNumId w:val="1"/>
  </w:num>
  <w:num w:numId="8" w16cid:durableId="1250895135">
    <w:abstractNumId w:val="1"/>
  </w:num>
  <w:num w:numId="9" w16cid:durableId="455411702">
    <w:abstractNumId w:val="1"/>
  </w:num>
  <w:num w:numId="10" w16cid:durableId="121309016">
    <w:abstractNumId w:val="1"/>
  </w:num>
  <w:num w:numId="11" w16cid:durableId="20158356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58520889">
    <w:abstractNumId w:val="1"/>
  </w:num>
  <w:num w:numId="13" w16cid:durableId="1220744818">
    <w:abstractNumId w:val="1"/>
  </w:num>
  <w:num w:numId="14" w16cid:durableId="629477873">
    <w:abstractNumId w:val="1"/>
  </w:num>
  <w:num w:numId="15" w16cid:durableId="727998382">
    <w:abstractNumId w:val="1"/>
  </w:num>
  <w:num w:numId="16" w16cid:durableId="218397740">
    <w:abstractNumId w:val="1"/>
  </w:num>
  <w:num w:numId="17" w16cid:durableId="65273919">
    <w:abstractNumId w:val="1"/>
  </w:num>
  <w:num w:numId="18" w16cid:durableId="1677153265">
    <w:abstractNumId w:val="1"/>
  </w:num>
  <w:num w:numId="19" w16cid:durableId="18334022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6562"/>
    <w:rsid w:val="001C6562"/>
    <w:rsid w:val="00BB3EAF"/>
    <w:rsid w:val="00CB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58134C"/>
  <w15:docId w15:val="{B018E1E6-A7DE-4F76-BC60-EA4D216BA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21</Words>
  <Characters>4437</Characters>
  <Application>Microsoft Office Word</Application>
  <DocSecurity>0</DocSecurity>
  <Lines>36</Lines>
  <Paragraphs>10</Paragraphs>
  <ScaleCrop>false</ScaleCrop>
  <Company/>
  <LinksUpToDate>false</LinksUpToDate>
  <CharactersWithSpaces>5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iz Henrique Santos da Silva</cp:lastModifiedBy>
  <cp:revision>3</cp:revision>
  <dcterms:created xsi:type="dcterms:W3CDTF">2025-08-07T10:51:00Z</dcterms:created>
  <dcterms:modified xsi:type="dcterms:W3CDTF">2025-08-07T10:53:00Z</dcterms:modified>
</cp:coreProperties>
</file>